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dad9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f7a636f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2dc16c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5:18:29Z</dcterms:created>
  <dcterms:modified xsi:type="dcterms:W3CDTF">2022-05-07T15:18:29Z</dcterms:modified>
</cp:coreProperties>
</file>